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916B57" w14:textId="016B7C97" w:rsidR="0046250D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7.  Write an SQL query to show the top n (say 10) records of a table.</w:t>
      </w:r>
    </w:p>
    <w:p w14:paraId="515706D5" w14:textId="77777777" w:rsidR="00E22F38" w:rsidRDefault="00E22F38" w:rsidP="00E22F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8000"/>
          <w:sz w:val="19"/>
          <w:szCs w:val="19"/>
          <w:lang w:val="en-US"/>
        </w:rPr>
        <w:t xml:space="preserve">/****** Script for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US"/>
        </w:rPr>
        <w:t>SelectTopNRows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en-US"/>
        </w:rPr>
        <w:t xml:space="preserve"> command from </w:t>
      </w:r>
      <w:proofErr w:type="gramStart"/>
      <w:r>
        <w:rPr>
          <w:rFonts w:ascii="Consolas" w:hAnsi="Consolas" w:cs="Consolas"/>
          <w:color w:val="008000"/>
          <w:sz w:val="19"/>
          <w:szCs w:val="19"/>
          <w:lang w:val="en-US"/>
        </w:rPr>
        <w:t>SSMS  *</w:t>
      </w:r>
      <w:proofErr w:type="gramEnd"/>
      <w:r>
        <w:rPr>
          <w:rFonts w:ascii="Consolas" w:hAnsi="Consolas" w:cs="Consolas"/>
          <w:color w:val="008000"/>
          <w:sz w:val="19"/>
          <w:szCs w:val="19"/>
          <w:lang w:val="en-US"/>
        </w:rPr>
        <w:t>*****/</w:t>
      </w:r>
    </w:p>
    <w:p w14:paraId="12ADF312" w14:textId="77777777" w:rsidR="00E22F38" w:rsidRDefault="00E22F38" w:rsidP="00E22F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TOP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10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sid_Employe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</w:p>
    <w:p w14:paraId="3652BD46" w14:textId="77777777" w:rsidR="00E22F38" w:rsidRDefault="00E22F38" w:rsidP="00E22F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</w:t>
      </w:r>
      <w:proofErr w:type="gramStart"/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emp_n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</w:p>
    <w:p w14:paraId="1F340810" w14:textId="77777777" w:rsidR="00E22F38" w:rsidRDefault="00E22F38" w:rsidP="00E22F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</w:t>
      </w:r>
      <w:proofErr w:type="gramStart"/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birth_d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</w:p>
    <w:p w14:paraId="2A261B4A" w14:textId="77777777" w:rsidR="00E22F38" w:rsidRDefault="00E22F38" w:rsidP="00E22F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</w:t>
      </w:r>
      <w:proofErr w:type="gramStart"/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first_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</w:p>
    <w:p w14:paraId="12F1B8AF" w14:textId="77777777" w:rsidR="00E22F38" w:rsidRDefault="00E22F38" w:rsidP="00E22F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</w:t>
      </w:r>
      <w:proofErr w:type="gramStart"/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last_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</w:p>
    <w:p w14:paraId="5E46BA09" w14:textId="77777777" w:rsidR="00E22F38" w:rsidRDefault="00E22F38" w:rsidP="00E22F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</w:t>
      </w:r>
      <w:proofErr w:type="gramStart"/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gender]</w:t>
      </w:r>
    </w:p>
    <w:p w14:paraId="5A5BC867" w14:textId="77777777" w:rsidR="00E22F38" w:rsidRDefault="00E22F38" w:rsidP="00E22F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</w:t>
      </w:r>
      <w:proofErr w:type="gramStart"/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sid_D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</w:p>
    <w:p w14:paraId="0E240F28" w14:textId="77777777" w:rsidR="00E22F38" w:rsidRDefault="00E22F38" w:rsidP="00E22F3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</w:t>
      </w:r>
      <w:proofErr w:type="gramStart"/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hire_d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</w:p>
    <w:p w14:paraId="353D6294" w14:textId="0EFB95CF" w:rsidR="00E22F38" w:rsidRDefault="00E22F38" w:rsidP="00E22F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noProof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Human_Resources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db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[Employees]</w:t>
      </w:r>
    </w:p>
    <w:p w14:paraId="6E0D0EC6" w14:textId="54C3EAF9" w:rsidR="00E22F38" w:rsidRDefault="00E22F38" w:rsidP="00E22F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noProof/>
        </w:rPr>
        <w:drawing>
          <wp:inline distT="0" distB="0" distL="0" distR="0" wp14:anchorId="4190AF2A" wp14:editId="7F4C8F2B">
            <wp:extent cx="5844540" cy="415925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25393" t="11109" r="40173" b="34292"/>
                    <a:stretch/>
                  </pic:blipFill>
                  <pic:spPr bwMode="auto">
                    <a:xfrm>
                      <a:off x="0" y="0"/>
                      <a:ext cx="5847589" cy="41614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1A3968" w14:textId="38193AA6" w:rsidR="00257365" w:rsidRDefault="00257365" w:rsidP="00E22F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AEBD37D" w14:textId="041D2C71" w:rsidR="00257365" w:rsidRDefault="00257365" w:rsidP="00E22F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E3EB035" w14:textId="75FAD431" w:rsidR="00257365" w:rsidRDefault="00257365" w:rsidP="00E22F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2AB4E38" w14:textId="70E47BE7" w:rsidR="00257365" w:rsidRDefault="00257365" w:rsidP="00E22F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08724AA7" w14:textId="23A6945A" w:rsidR="00257365" w:rsidRDefault="00257365" w:rsidP="00E22F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48961690" w14:textId="77777777" w:rsidR="00257365" w:rsidRDefault="00257365" w:rsidP="00E22F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4DC281DB" w14:textId="02360604" w:rsidR="000C25CA" w:rsidRPr="007A1BB7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lastRenderedPageBreak/>
        <w:br/>
        <w:t>Q-18. Write an SQL query to determine the nth (say n=5) highest salary from a table.</w:t>
      </w:r>
    </w:p>
    <w:p w14:paraId="13486FE3" w14:textId="2A4C623E" w:rsidR="00F85C8B" w:rsidRDefault="00257365">
      <w:pPr>
        <w:rPr>
          <w:rFonts w:ascii="Consolas" w:hAnsi="Consolas" w:cs="Consolas"/>
          <w:color w:val="0000FF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DISTIN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TOP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5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Salary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WORKER_ID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_NAME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LAST_NAME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JOINING_DATE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DEPARTMENT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ORDER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Salary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DESC</w:t>
      </w:r>
    </w:p>
    <w:p w14:paraId="4F61AC9B" w14:textId="7496EF4B" w:rsidR="00257365" w:rsidRDefault="00257365" w:rsidP="00257365">
      <w:pPr>
        <w:ind w:left="-720"/>
      </w:pPr>
      <w:r>
        <w:rPr>
          <w:noProof/>
        </w:rPr>
        <w:drawing>
          <wp:inline distT="0" distB="0" distL="0" distR="0" wp14:anchorId="7BE7C556" wp14:editId="00C9AFCF">
            <wp:extent cx="6976919" cy="30327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25659" t="12291" r="15311" b="42091"/>
                    <a:stretch/>
                  </pic:blipFill>
                  <pic:spPr bwMode="auto">
                    <a:xfrm>
                      <a:off x="0" y="0"/>
                      <a:ext cx="6985393" cy="30364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25736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CwMDUytDA0NzdT0lEKTi0uzszPAykwrAUAXTWMYywAAAA="/>
  </w:docVars>
  <w:rsids>
    <w:rsidRoot w:val="00F85C8B"/>
    <w:rsid w:val="000C25CA"/>
    <w:rsid w:val="00257365"/>
    <w:rsid w:val="0046250D"/>
    <w:rsid w:val="00D61D1C"/>
    <w:rsid w:val="00E22F38"/>
    <w:rsid w:val="00F85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10E865"/>
  <w15:chartTrackingRefBased/>
  <w15:docId w15:val="{AE9E9AB1-51C7-4E25-9339-6DE1A1587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0C25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0C25C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82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Bhavya Prakash</cp:lastModifiedBy>
  <cp:revision>5</cp:revision>
  <dcterms:created xsi:type="dcterms:W3CDTF">2021-03-26T13:48:00Z</dcterms:created>
  <dcterms:modified xsi:type="dcterms:W3CDTF">2022-12-11T04:31:00Z</dcterms:modified>
</cp:coreProperties>
</file>